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ita Pat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05 South La Salle Street, Riverdale, IL, USA Riverdale, IL, USA 608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escreations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97928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it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